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26A5FE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1163D">
        <w:rPr>
          <w:b/>
          <w:bCs/>
          <w:sz w:val="32"/>
          <w:szCs w:val="32"/>
        </w:rPr>
        <w:t>New York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FAD45" w14:textId="77777777" w:rsidR="00E620B9" w:rsidRDefault="00E620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B76FC1C" w:rsidR="00CB37D9" w:rsidRPr="00E620B9" w:rsidRDefault="00CB37D9" w:rsidP="00E620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11A2" w14:textId="77777777" w:rsidR="00E620B9" w:rsidRDefault="00E62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A0B10" w14:textId="77777777" w:rsidR="00E620B9" w:rsidRDefault="00E620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64EFFBB" w:rsidR="00AD6FC0" w:rsidRPr="00E620B9" w:rsidRDefault="00AD6FC0" w:rsidP="00E620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943AE" w14:textId="77777777" w:rsidR="00E620B9" w:rsidRDefault="00E620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163D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620B9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